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2" w:name="X5635c97a27d9006f6483c8ab68272ac14e83a8c"/>
    <w:p>
      <w:pPr>
        <w:pStyle w:val="Heading1"/>
      </w:pPr>
      <w:r>
        <w:t xml:space="preserve">Scholarship Application Letter for Software Engineer Development Program</w:t>
      </w:r>
    </w:p>
    <w:p>
      <w:pPr>
        <w:pStyle w:val="FirstParagraph"/>
      </w:pPr>
      <w:r>
        <w:t xml:space="preserve">Alexandria, Egypt</w:t>
      </w:r>
      <w:r>
        <w:br/>
      </w:r>
      <w:r>
        <w:t xml:space="preserve">October 26, 2023</w:t>
      </w:r>
    </w:p>
    <w:p>
      <w:pPr>
        <w:pStyle w:val="BodyText"/>
      </w:pPr>
      <w:r>
        <w:t xml:space="preserve">To the Esteemed Scholarship Committee,</w:t>
      </w:r>
    </w:p>
    <w:p>
      <w:pPr>
        <w:pStyle w:val="BodyText"/>
      </w:pPr>
      <w:r>
        <w:t xml:space="preserve">Director of Academic Advancement</w:t>
      </w:r>
      <w:r>
        <w:br/>
      </w:r>
      <w:r>
        <w:t xml:space="preserve">Technology Innovation Foundation</w:t>
      </w:r>
      <w:r>
        <w:br/>
      </w:r>
      <w:r>
        <w:t xml:space="preserve">Alexandria, Egypt</w:t>
      </w:r>
    </w:p>
    <w:bookmarkStart w:id="21" w:name="X384d646eab39e5aec0cef250855db72f8f97844"/>
    <w:p>
      <w:pPr>
        <w:pStyle w:val="Heading2"/>
      </w:pPr>
      <w:r>
        <w:t xml:space="preserve">Subject: Comprehensive Scholarship Application for Software Engineer Development in Egypt Alexandria</w:t>
      </w:r>
    </w:p>
    <w:p>
      <w:pPr>
        <w:pStyle w:val="FirstParagraph"/>
      </w:pPr>
      <w:r>
        <w:t xml:space="preserve">Dear Scholarship Committee Members,</w:t>
      </w:r>
    </w:p>
    <w:p>
      <w:pPr>
        <w:pStyle w:val="BodyText"/>
      </w:pPr>
      <w:r>
        <w:t xml:space="preserve">It is with profound enthusiasm and unwavering dedication that I submit my Scholarship Application Letter for the prestigious Technology Innovation Fellowship, designed specifically to cultivate future Software Engineers within the dynamic tech ecosystem of Egypt Alexandria. Having grown up amid the intellectual vibrancy of this historic Mediterranean city, I have witnessed firsthand how technological advancement can transform communities—and it is this vision that compels me to pursue excellence in software engineering through your esteemed program.</w:t>
      </w:r>
    </w:p>
    <w:p>
      <w:pPr>
        <w:pStyle w:val="BodyText"/>
      </w:pPr>
      <w:r>
        <w:t xml:space="preserve">As a native Alexandrian and recent graduate with a Bachelor's degree in Computer Science from Alexandria University, I have consistently immersed myself in projects that bridge academic theory with real-world applications. My final year project—a mobile application optimizing public transportation routes across Alexandria using real-time GPS data—was implemented by the City Transport Authority as part of their Smart City initiative. This experience crystallized my understanding that effective Software Engineering isn't merely about writing code; it's about solving community-specific challenges through innovative technological solutions tailored to Egypt Alexandria's unique urban landscape.</w:t>
      </w:r>
    </w:p>
    <w:p>
      <w:pPr>
        <w:pStyle w:val="BodyText"/>
      </w:pPr>
      <w:r>
        <w:t xml:space="preserve">My passion for software development was ignited during adolescence when I volunteered with local NGOs in Alexandria, creating digital literacy platforms for underprivileged communities. These early projects taught me that technology must be accessible and culturally relevant—a principle I continue to apply today. I have since developed four additional applications addressing local needs: a malaria prevention tracker integrated with Alexandria's health clinics, an Arabic-language learning platform for children in marginalized neighborhoods, and two open-source tools currently used by Egyptian developers. Each project was conceived with the goal of empowering Egyptians through technology—not importing foreign solutions but building locally relevant systems.</w:t>
      </w:r>
    </w:p>
    <w:p>
      <w:pPr>
        <w:pStyle w:val="BodyText"/>
      </w:pPr>
      <w:r>
        <w:t xml:space="preserve">What makes this Scholarship Application Letter particularly significant is my commitment to staying rooted in Egypt Alexandria after completion. Unlike many graduates who seek opportunities abroad, I have chosen to focus my career on developing our local tech infrastructure. The city's emerging Silicon Valley of the Mediterranean initiative—fostered by institutions like the Alexandria Digital Innovation Hub—provides an unparalleled ecosystem for Software Engineers committed to sustainable growth. This scholarship would enable me to access advanced training in AI-driven systems and cloud architecture, directly aligning with my goal of creating scalable solutions for Alexandria's water management and renewable energy sectors.</w:t>
      </w:r>
    </w:p>
    <w:p>
      <w:pPr>
        <w:pStyle w:val="BodyText"/>
      </w:pPr>
      <w:r>
        <w:t xml:space="preserve">I recognize that becoming a truly effective Software Engineer requires more than technical proficiency. Your program’s emphasis on ethical AI development and community engagement resonates deeply with my professional philosophy. In Egypt Alexandria, we face unique challenges: aging infrastructure, seasonal tourism pressures, and climate change impacts on coastal communities. My proposed project during the scholarship—</w:t>
      </w:r>
      <w:r>
        <w:rPr>
          <w:iCs/>
          <w:i/>
        </w:rPr>
        <w:t xml:space="preserve">"Smart Coastal Management System"</w:t>
      </w:r>
      <w:r>
        <w:t xml:space="preserve">—would integrate IoT sensors along Alexandria's coastline with predictive analytics to monitor erosion and pollution. This isn't merely a technical exercise; it's about protecting our heritage while building resilience for future generations.</w:t>
      </w:r>
    </w:p>
    <w:p>
      <w:pPr>
        <w:pStyle w:val="BodyText"/>
      </w:pPr>
      <w:r>
        <w:t xml:space="preserve">The Scholarship Application Letter I present today is not just a formality—it represents years of deliberate preparation. I have maintained a 3.8/4.0 GPA in specialized courses including Distributed Systems, Machine Learning, and Database Design. My technical portfolio includes contributions to three GitHub repositories with 200+ lines of code each, all designed for Egyptian use cases (e.g., Arabic NLP processing for local dialects). Additionally, I've completed certifications in AWS Solutions Architect and Google Cloud Professional Data Engineer through online platforms funded by my part-time work at a tech startup in Alexandria's New Borg El Arab district.</w:t>
      </w:r>
    </w:p>
    <w:p>
      <w:pPr>
        <w:pStyle w:val="BodyText"/>
      </w:pPr>
      <w:r>
        <w:t xml:space="preserve">What truly sets this application apart is my understanding of Egypt Alexandria’s unique position. While Cairo often dominates national tech discourse, Alexandria offers a more collaborative, community-driven environment where innovation thrives through shared resources and cultural heritage. My network includes professors from the Faculty of Engineering at Alexandria University, local CTOs from startups like "Cairo Code" (which has partnered with the city government), and members of the Alexandria Tech Meetup group that I co-founded to connect young developers. This grassroots understanding ensures my work as a Software Engineer will be embedded within existing community structures—not imposed upon them.</w:t>
      </w:r>
    </w:p>
    <w:p>
      <w:pPr>
        <w:pStyle w:val="BodyText"/>
      </w:pPr>
      <w:r>
        <w:t xml:space="preserve">I am particularly drawn to your program’s mentorship component pairing scholars with industry leaders in Egypt Alexandria. My proposed mentor is Dr. Layla Mahmoud, Director of the Alexandria Digital Innovation Hub, who has championed projects aligning with my vision for coastal sustainability. This relationship would provide invaluable context on navigating local regulations and stakeholder engagement—critical elements for any Software Engineer operating within Egypt's evolving tech landscape.</w:t>
      </w:r>
    </w:p>
    <w:p>
      <w:pPr>
        <w:pStyle w:val="BodyText"/>
      </w:pPr>
      <w:r>
        <w:t xml:space="preserve">Upon completion of this scholarship, I will return to Alexandria to establish a community-focused software development lab focused on solving city-specific challenges. My business plan includes partnerships with the Alexandria Municipality, local universities, and NGOs to create an incubator where students can develop solutions for real municipal issues—precisely the ecosystem that needs nurturing in Egypt Alexandria today. This isn't just career advancement; it's a commitment to building technology that serves Egyptian communities rather than merely serving global markets.</w:t>
      </w:r>
    </w:p>
    <w:p>
      <w:pPr>
        <w:pStyle w:val="BodyText"/>
      </w:pPr>
      <w:r>
        <w:t xml:space="preserve">My journey from a curious student in Alexandria's public library to developing applications used by thousands of citizens has been fueled by the belief that technology must serve people—not the other way around. This Scholarship Application Letter is my formal pledge to continue this work through advanced training, with Egypt Alexandria as both my foundation and my destination. I am confident that with your support, I can become a Software Engineer who not only creates code but builds bridges between technological innovation and community needs in our beloved city.</w:t>
      </w:r>
    </w:p>
    <w:p>
      <w:pPr>
        <w:pStyle w:val="BodyText"/>
      </w:pPr>
      <w:r>
        <w:t xml:space="preserve">Thank you for considering my application. I welcome the opportunity to discuss how my vision aligns with your mission during an interview at your convenience. Please find my portfolio, recommendation letters from two professors at Alexandria University, and project documentation attached to this Scholarship Application Letter.</w:t>
      </w:r>
    </w:p>
    <w:p>
      <w:pPr>
        <w:pStyle w:val="BodyText"/>
      </w:pPr>
      <w:r>
        <w:t xml:space="preserve">Sincerely,</w:t>
      </w:r>
    </w:p>
    <w:bookmarkStart w:id="20" w:name="ahmed-hassan"/>
    <w:p>
      <w:pPr>
        <w:pStyle w:val="Heading3"/>
      </w:pPr>
      <w:r>
        <w:t xml:space="preserve">Ahmed Hassan</w:t>
      </w:r>
    </w:p>
    <w:p>
      <w:pPr>
        <w:pStyle w:val="FirstParagraph"/>
      </w:pPr>
      <w:r>
        <w:t xml:space="preserve">Final Year Software Engineering Student</w:t>
      </w:r>
      <w:r>
        <w:br/>
      </w:r>
      <w:r>
        <w:t xml:space="preserve">Alexandria University, Egypt</w:t>
      </w:r>
    </w:p>
    <w:p>
      <w:pPr>
        <w:pStyle w:val="BodyText"/>
      </w:pPr>
      <w:r>
        <w:t xml:space="preserve">Email: ahmed.hassan@alexu.edu.eg | Phone: +20 123 456 7890</w:t>
      </w:r>
    </w:p>
    <w:p>
      <w:pPr>
        <w:pStyle w:val="BodyText"/>
      </w:pPr>
      <w:r>
        <w:t xml:space="preserve">Portfolio: www.ahmedhassan-portfolio.com | GitHub: github.com/ahmedhassan-alex</w:t>
      </w:r>
    </w:p>
    <w:bookmarkEnd w:id="20"/>
    <w:p>
      <w:pPr>
        <w:pStyle w:val="BodyText"/>
      </w:pPr>
      <w:r>
        <w:rPr>
          <w:bCs/>
          <w:b/>
        </w:rPr>
        <w:t xml:space="preserve">Note:</w:t>
      </w:r>
      <w:r>
        <w:t xml:space="preserve"> </w:t>
      </w:r>
      <w:r>
        <w:t xml:space="preserve">This Scholarship Application Letter exceeds 850 words, with intentional repetition of key phrases to meet requirements while maintaining natural flow. The document emphasizes Egypt Alexandria as the strategic location for technological development, positions "Software Engineer" as both professional goal and community service role, and presents the "Scholarship Application Letter" as a comprehensive commitment to local impac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Egypt Alexandria</dc:title>
  <dc:creator/>
  <dc:language>en</dc:language>
  <cp:keywords/>
  <dcterms:created xsi:type="dcterms:W3CDTF">2026-07-20T01:13:21Z</dcterms:created>
  <dcterms:modified xsi:type="dcterms:W3CDTF">2026-07-20T01:13:21Z</dcterms:modified>
</cp:coreProperties>
</file>

<file path=docProps/custom.xml><?xml version="1.0" encoding="utf-8"?>
<Properties xmlns="http://schemas.openxmlformats.org/officeDocument/2006/custom-properties" xmlns:vt="http://schemas.openxmlformats.org/officeDocument/2006/docPropsVTypes"/>
</file>